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DF235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 xml:space="preserve">Lab Assignment </w:t>
      </w:r>
      <w:r w:rsidR="009711B5">
        <w:rPr>
          <w:rStyle w:val="Heading1Char"/>
          <w:rFonts w:ascii="Arial" w:hAnsi="Arial" w:cs="Arial"/>
          <w:color w:val="auto"/>
        </w:rPr>
        <w:t>6</w:t>
      </w:r>
    </w:p>
    <w:p w14:paraId="0EC19301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3331463C" w14:textId="0DF683F7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9178AB">
        <w:rPr>
          <w:rStyle w:val="Heading1Char"/>
          <w:rFonts w:ascii="Arial" w:hAnsi="Arial" w:cs="Arial"/>
          <w:color w:val="auto"/>
        </w:rPr>
        <w:t>Yanzhang Wu</w:t>
      </w:r>
      <w:r w:rsidR="008402AA">
        <w:rPr>
          <w:rStyle w:val="Heading1Char"/>
          <w:rFonts w:ascii="Arial" w:hAnsi="Arial" w:cs="Arial"/>
          <w:color w:val="auto"/>
        </w:rPr>
        <w:t>_______________</w:t>
      </w:r>
    </w:p>
    <w:p w14:paraId="04604078" w14:textId="1141A1B3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</w:r>
      <w:r w:rsidR="009178AB" w:rsidRPr="009178AB">
        <w:rPr>
          <w:rStyle w:val="Heading1Char"/>
          <w:rFonts w:ascii="Arial" w:hAnsi="Arial" w:cs="Arial"/>
          <w:color w:val="auto"/>
        </w:rPr>
        <w:t>41056465</w:t>
      </w:r>
      <w:r>
        <w:rPr>
          <w:rStyle w:val="Heading1Char"/>
          <w:rFonts w:ascii="Arial" w:hAnsi="Arial" w:cs="Arial"/>
          <w:color w:val="auto"/>
        </w:rPr>
        <w:t>__________________</w:t>
      </w:r>
    </w:p>
    <w:p w14:paraId="7B95F8CF" w14:textId="3A17DADF" w:rsidR="008402AA" w:rsidRPr="009178AB" w:rsidRDefault="00A566FD" w:rsidP="00A566FD">
      <w:pPr>
        <w:tabs>
          <w:tab w:val="right" w:pos="3402"/>
          <w:tab w:val="left" w:pos="3969"/>
        </w:tabs>
        <w:rPr>
          <w:sz w:val="20"/>
          <w:szCs w:val="20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</w:r>
      <w:r w:rsidR="009178AB" w:rsidRPr="009178AB">
        <w:rPr>
          <w:rStyle w:val="Heading1Char"/>
          <w:rFonts w:ascii="Arial" w:hAnsi="Arial" w:cs="Arial"/>
          <w:color w:val="auto"/>
          <w:sz w:val="24"/>
          <w:szCs w:val="24"/>
        </w:rPr>
        <w:t>wu000298@algonquinlive.com</w:t>
      </w:r>
      <w:r w:rsidRPr="009178AB">
        <w:rPr>
          <w:rStyle w:val="Heading1Char"/>
          <w:rFonts w:ascii="Arial" w:hAnsi="Arial" w:cs="Arial"/>
          <w:color w:val="auto"/>
          <w:sz w:val="24"/>
          <w:szCs w:val="24"/>
        </w:rPr>
        <w:t>__________________</w:t>
      </w:r>
    </w:p>
    <w:p w14:paraId="43770666" w14:textId="77777777" w:rsidR="00916845" w:rsidRDefault="00916845" w:rsidP="00916845">
      <w:pPr>
        <w:tabs>
          <w:tab w:val="left" w:pos="3150"/>
        </w:tabs>
        <w:rPr>
          <w:rFonts w:ascii="Arial" w:hAnsi="Arial" w:cs="Arial"/>
          <w:b/>
          <w:sz w:val="32"/>
        </w:rPr>
      </w:pPr>
    </w:p>
    <w:p w14:paraId="483D51CB" w14:textId="77777777" w:rsidR="008402AA" w:rsidRDefault="008402AA" w:rsidP="008402AA">
      <w:pPr>
        <w:pStyle w:val="Heading1"/>
      </w:pPr>
      <w:r>
        <w:t>Hand-in:</w:t>
      </w:r>
    </w:p>
    <w:p w14:paraId="7377B14F" w14:textId="77777777" w:rsidR="008402AA" w:rsidRDefault="008402AA" w:rsidP="008402AA"/>
    <w:p w14:paraId="51DA185D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>The lab assignment will be graded out of a maximum 4 points.</w:t>
      </w:r>
    </w:p>
    <w:p w14:paraId="36E57A95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1C9C74F5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393F91C7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56C850AA" w14:textId="77777777" w:rsidR="008402AA" w:rsidRPr="008402AA" w:rsidRDefault="008402AA" w:rsidP="008402AA"/>
    <w:p w14:paraId="5DCB6DA3" w14:textId="77777777" w:rsidR="00FC10DD" w:rsidRDefault="00FC10DD" w:rsidP="00FC10DD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In this lab you will be using the </w:t>
      </w:r>
      <w:r w:rsidR="008379AA">
        <w:t xml:space="preserve">MySQL (Version 8.0.25 or later) </w:t>
      </w:r>
      <w:r>
        <w:t xml:space="preserve">database management system, and </w:t>
      </w:r>
      <w:r w:rsidR="008379AA">
        <w:t xml:space="preserve">MySQL Workbench </w:t>
      </w:r>
      <w:r>
        <w:t>(Version 18).  The first step is to get the software installed.</w:t>
      </w:r>
    </w:p>
    <w:p w14:paraId="6039E4EC" w14:textId="77777777" w:rsidR="008379AA" w:rsidRDefault="008D71CD" w:rsidP="00E24CB7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Navigate to: </w:t>
      </w:r>
      <w:hyperlink r:id="rId7" w:history="1">
        <w:r w:rsidR="008379AA" w:rsidRPr="00D40CBF">
          <w:rPr>
            <w:rStyle w:val="Hyperlink"/>
          </w:rPr>
          <w:t>https://dev.mysql.com/downloads/mysql/</w:t>
        </w:r>
      </w:hyperlink>
    </w:p>
    <w:p w14:paraId="2810225A" w14:textId="77777777" w:rsidR="008379AA" w:rsidRDefault="008379AA" w:rsidP="008379AA">
      <w:pPr>
        <w:spacing w:before="240"/>
        <w:ind w:left="720"/>
        <w:jc w:val="center"/>
      </w:pPr>
      <w:r>
        <w:rPr>
          <w:noProof/>
          <w:lang w:val="en-CA" w:eastAsia="en-CA"/>
        </w:rPr>
        <w:drawing>
          <wp:inline distT="0" distB="0" distL="0" distR="0" wp14:anchorId="576D39FF" wp14:editId="1456D956">
            <wp:extent cx="3147060" cy="164560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8581" cy="166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0C3" w14:textId="77777777" w:rsidR="008D71CD" w:rsidRDefault="008D71CD" w:rsidP="008D71CD">
      <w:pPr>
        <w:pStyle w:val="ListParagraph"/>
        <w:spacing w:before="240"/>
        <w:ind w:left="1224"/>
        <w:contextualSpacing w:val="0"/>
      </w:pPr>
    </w:p>
    <w:p w14:paraId="1843E90E" w14:textId="77777777" w:rsidR="008379AA" w:rsidRDefault="008379AA" w:rsidP="00E24CB7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Navigate to the Download Page and click on Download for the larger installer (435.7MB).  You will likely have to create an ORACLE account.  (You should do so – you </w:t>
      </w:r>
      <w:r w:rsidR="00E24CB7">
        <w:t>can</w:t>
      </w:r>
      <w:r>
        <w:t xml:space="preserve"> use the account again to download ORACLE database server software later.)  </w:t>
      </w:r>
      <w:r w:rsidR="005C553A">
        <w:t>Download the installer and when downloaded, run it.</w:t>
      </w:r>
    </w:p>
    <w:p w14:paraId="00508B1E" w14:textId="77777777" w:rsidR="005C553A" w:rsidRDefault="005C553A" w:rsidP="00E24CB7">
      <w:pPr>
        <w:pStyle w:val="ListParagraph"/>
        <w:numPr>
          <w:ilvl w:val="2"/>
          <w:numId w:val="5"/>
        </w:numPr>
        <w:spacing w:before="240"/>
        <w:contextualSpacing w:val="0"/>
      </w:pPr>
      <w:r>
        <w:t>When prompted, select ALL the products you would like to install/update.</w:t>
      </w:r>
    </w:p>
    <w:p w14:paraId="2CF5A6E3" w14:textId="77777777" w:rsidR="005C553A" w:rsidRDefault="005C553A" w:rsidP="00E24CB7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You should select everything.  </w:t>
      </w:r>
    </w:p>
    <w:p w14:paraId="671013A7" w14:textId="77777777" w:rsidR="005C553A" w:rsidRDefault="005C553A" w:rsidP="00E24CB7">
      <w:pPr>
        <w:pStyle w:val="ListParagraph"/>
        <w:spacing w:before="240"/>
        <w:ind w:left="1728"/>
        <w:contextualSpacing w:val="0"/>
      </w:pPr>
      <w:r>
        <w:rPr>
          <w:noProof/>
          <w:lang w:val="en-CA" w:eastAsia="en-CA"/>
        </w:rPr>
        <w:lastRenderedPageBreak/>
        <w:drawing>
          <wp:inline distT="0" distB="0" distL="0" distR="0" wp14:anchorId="62DC68B8" wp14:editId="3CAA48B0">
            <wp:extent cx="4261485" cy="1654115"/>
            <wp:effectExtent l="0" t="0" r="571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8843" cy="1672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ED6F1" w14:textId="77777777" w:rsidR="005C553A" w:rsidRDefault="005C553A" w:rsidP="00E24CB7">
      <w:pPr>
        <w:pStyle w:val="ListParagraph"/>
        <w:spacing w:before="240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6BB36CB7" wp14:editId="5D5E8E15">
            <wp:extent cx="3536901" cy="1367790"/>
            <wp:effectExtent l="0" t="0" r="698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5064" cy="137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8BD43" w14:textId="77777777" w:rsidR="00A41FA7" w:rsidRDefault="00A41FA7" w:rsidP="00A41FA7">
      <w:pPr>
        <w:pStyle w:val="ListParagraph"/>
        <w:spacing w:before="240"/>
        <w:ind w:left="1224"/>
        <w:contextualSpacing w:val="0"/>
      </w:pPr>
    </w:p>
    <w:p w14:paraId="2021616C" w14:textId="77777777" w:rsidR="00E601CB" w:rsidRDefault="00E601CB" w:rsidP="00E24CB7">
      <w:pPr>
        <w:pStyle w:val="ListParagraph"/>
        <w:numPr>
          <w:ilvl w:val="1"/>
          <w:numId w:val="5"/>
        </w:numPr>
        <w:spacing w:before="240"/>
        <w:contextualSpacing w:val="0"/>
      </w:pPr>
      <w:r>
        <w:t>You will be prompted for some configuration parameters.  The most important is the ‘</w:t>
      </w:r>
      <w:r w:rsidR="00C034AA">
        <w:t>Root Account P</w:t>
      </w:r>
      <w:r>
        <w:t xml:space="preserve">assword’.  </w:t>
      </w:r>
      <w:r w:rsidR="00E24CB7">
        <w:rPr>
          <w:b/>
        </w:rPr>
        <w:t xml:space="preserve">YOUR INSTALL SEQUENCE MAY BE DIFFERENT, depending upon the software already installed on your computer.  </w:t>
      </w:r>
      <w:r w:rsidR="00C034AA">
        <w:t xml:space="preserve">Here is my update/install </w:t>
      </w:r>
      <w:r w:rsidR="00E24CB7">
        <w:t>sequence</w:t>
      </w:r>
      <w:r w:rsidR="00C034AA">
        <w:t>:</w:t>
      </w:r>
    </w:p>
    <w:p w14:paraId="3BA33AE9" w14:textId="77777777" w:rsidR="00E24CB7" w:rsidRDefault="00E601CB" w:rsidP="00E24CB7">
      <w:pPr>
        <w:pStyle w:val="ListParagraph"/>
        <w:spacing w:before="240"/>
        <w:ind w:left="792"/>
        <w:contextualSpacing w:val="0"/>
        <w:jc w:val="center"/>
        <w:rPr>
          <w:noProof/>
          <w:lang w:val="en-CA" w:eastAsia="en-CA"/>
        </w:rPr>
      </w:pPr>
      <w:r>
        <w:rPr>
          <w:noProof/>
          <w:lang w:val="en-CA" w:eastAsia="en-CA"/>
        </w:rPr>
        <w:drawing>
          <wp:inline distT="0" distB="0" distL="0" distR="0" wp14:anchorId="0F7DA129" wp14:editId="619C5A17">
            <wp:extent cx="2674620" cy="2018229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0272" cy="204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CBD9" w14:textId="77777777" w:rsidR="00E601CB" w:rsidRDefault="00E601CB" w:rsidP="00E24CB7">
      <w:pPr>
        <w:pStyle w:val="ListParagraph"/>
        <w:spacing w:before="240"/>
        <w:ind w:left="792"/>
        <w:contextualSpacing w:val="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46390709" wp14:editId="14CFC694">
            <wp:extent cx="2914189" cy="2199005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1036" cy="221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3F716" w14:textId="77777777" w:rsidR="00E601CB" w:rsidRDefault="00E601CB" w:rsidP="00E601CB">
      <w:pPr>
        <w:pStyle w:val="ListParagraph"/>
        <w:spacing w:before="240"/>
        <w:ind w:left="1224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0201DB3C" wp14:editId="1C443A81">
            <wp:extent cx="3000773" cy="2264340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8754" cy="228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AC3C3" w14:textId="77777777" w:rsidR="00E601CB" w:rsidRDefault="00E601CB" w:rsidP="00E601CB">
      <w:pPr>
        <w:pStyle w:val="ListParagraph"/>
        <w:spacing w:before="240"/>
        <w:ind w:left="1224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00853911" wp14:editId="11EAEF43">
            <wp:extent cx="2737469" cy="206565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2321" cy="207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DCDE" w14:textId="77777777" w:rsidR="00E601CB" w:rsidRDefault="00E601CB" w:rsidP="00E601CB">
      <w:pPr>
        <w:pStyle w:val="ListParagraph"/>
        <w:spacing w:before="240"/>
        <w:ind w:left="1224"/>
        <w:contextualSpacing w:val="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7CE985A6" wp14:editId="25B9325F">
            <wp:extent cx="2847658" cy="2148801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1335" cy="217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9FFFF" w14:textId="77777777" w:rsidR="00E601CB" w:rsidRDefault="00E601CB" w:rsidP="00E601CB">
      <w:pPr>
        <w:pStyle w:val="ListParagraph"/>
        <w:spacing w:before="240"/>
        <w:ind w:left="1224"/>
        <w:contextualSpacing w:val="0"/>
        <w:jc w:val="center"/>
      </w:pPr>
      <w:r>
        <w:t>When / if prompted to configure the router:</w:t>
      </w:r>
    </w:p>
    <w:p w14:paraId="768EC12F" w14:textId="77777777" w:rsidR="00E601CB" w:rsidRDefault="00E601CB" w:rsidP="00E601CB">
      <w:pPr>
        <w:pStyle w:val="ListParagraph"/>
        <w:spacing w:before="240"/>
        <w:ind w:left="1224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4CCE2886" wp14:editId="1BF5777F">
            <wp:extent cx="2950845" cy="2226665"/>
            <wp:effectExtent l="0" t="0" r="190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68233" cy="223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62953" w14:textId="77777777" w:rsidR="007A0528" w:rsidRDefault="007A0528" w:rsidP="008D71CD">
      <w:pPr>
        <w:pStyle w:val="ListParagraph"/>
        <w:numPr>
          <w:ilvl w:val="2"/>
          <w:numId w:val="5"/>
        </w:numPr>
        <w:spacing w:before="240"/>
        <w:contextualSpacing w:val="0"/>
      </w:pPr>
      <w:r>
        <w:t>When (re) configuring the Examples:</w:t>
      </w:r>
    </w:p>
    <w:p w14:paraId="64BC3BBA" w14:textId="77777777" w:rsidR="007A0528" w:rsidRDefault="007A0528" w:rsidP="00C034AA">
      <w:pPr>
        <w:pStyle w:val="ListParagraph"/>
        <w:spacing w:before="240"/>
        <w:ind w:left="1224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32F5FC4F" wp14:editId="21DD2CE1">
            <wp:extent cx="2766060" cy="2087229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1144" cy="2113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C41F6" w14:textId="77777777" w:rsidR="00FC10DD" w:rsidRDefault="007A0528" w:rsidP="008D71CD">
      <w:pPr>
        <w:pStyle w:val="ListParagraph"/>
        <w:numPr>
          <w:ilvl w:val="2"/>
          <w:numId w:val="5"/>
        </w:numPr>
        <w:spacing w:before="240"/>
        <w:contextualSpacing w:val="0"/>
      </w:pPr>
      <w:r>
        <w:lastRenderedPageBreak/>
        <w:t>When everything has been configured and/or reconfigured, you can exit the MySQL Installer.</w:t>
      </w:r>
    </w:p>
    <w:p w14:paraId="1C8B49B8" w14:textId="77777777" w:rsidR="007A0528" w:rsidRDefault="007A0528" w:rsidP="001E600F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Open MySQL Workbench 8.0 from the Windows Start Menu.  You should see something like this:</w:t>
      </w:r>
    </w:p>
    <w:p w14:paraId="2697D909" w14:textId="77777777" w:rsidR="004679F8" w:rsidRDefault="007A0528" w:rsidP="007A0528">
      <w:pPr>
        <w:pStyle w:val="ListParagraph"/>
        <w:spacing w:before="240"/>
        <w:ind w:left="357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3D0F86D6" wp14:editId="17B48414">
            <wp:extent cx="3294394" cy="1767205"/>
            <wp:effectExtent l="0" t="0" r="127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3178" cy="177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2CC" w14:textId="77777777" w:rsidR="00A41FA7" w:rsidRDefault="00FE1DB1" w:rsidP="00FE1DB1">
      <w:pPr>
        <w:pStyle w:val="ListParagraph"/>
        <w:numPr>
          <w:ilvl w:val="0"/>
          <w:numId w:val="5"/>
        </w:numPr>
        <w:spacing w:before="240"/>
        <w:contextualSpacing w:val="0"/>
      </w:pPr>
      <w:r>
        <w:t>Connect to your server</w:t>
      </w:r>
      <w:r w:rsidR="005536B6">
        <w:t xml:space="preserve"> by Clicking on the </w:t>
      </w:r>
      <w:r w:rsidR="00707E47">
        <w:t>‘Local instance MySQL Router’ connection.</w:t>
      </w:r>
    </w:p>
    <w:p w14:paraId="54A26C3F" w14:textId="77777777" w:rsidR="00707E47" w:rsidRDefault="00707E47" w:rsidP="00FE1DB1">
      <w:pPr>
        <w:pStyle w:val="ListParagraph"/>
        <w:numPr>
          <w:ilvl w:val="0"/>
          <w:numId w:val="5"/>
        </w:numPr>
        <w:spacing w:before="240"/>
        <w:contextualSpacing w:val="0"/>
      </w:pPr>
      <w:r>
        <w:t>Then select Database &gt; Manage Connections from the MySQL Workbench menu.</w:t>
      </w:r>
    </w:p>
    <w:p w14:paraId="761F994E" w14:textId="77777777" w:rsidR="00707E47" w:rsidRDefault="00707E47" w:rsidP="00707E47">
      <w:pPr>
        <w:pStyle w:val="ListParagraph"/>
        <w:numPr>
          <w:ilvl w:val="1"/>
          <w:numId w:val="5"/>
        </w:numPr>
        <w:spacing w:before="240"/>
        <w:contextualSpacing w:val="0"/>
      </w:pPr>
      <w:r>
        <w:t>Create a “New” connection called ‘called ‘</w:t>
      </w:r>
      <w:proofErr w:type="spellStart"/>
      <w:r>
        <w:t>YourlastnameYourfirstname</w:t>
      </w:r>
      <w:proofErr w:type="spellEnd"/>
      <w:r>
        <w:t>’ (e.g., ‘</w:t>
      </w:r>
      <w:proofErr w:type="spellStart"/>
      <w:r w:rsidR="00ED096A">
        <w:t>KingDoug</w:t>
      </w:r>
      <w:proofErr w:type="spellEnd"/>
      <w:r>
        <w:t>’) using the localhost default configuration, and then click “Move Up” to move it to the top of the list.</w:t>
      </w:r>
    </w:p>
    <w:p w14:paraId="35493F2C" w14:textId="77777777" w:rsidR="00707E47" w:rsidRDefault="00707E47" w:rsidP="00C034AA">
      <w:pPr>
        <w:pStyle w:val="ListParagraph"/>
        <w:spacing w:before="240"/>
        <w:ind w:left="792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033BBFEC" wp14:editId="263E6D3E">
            <wp:extent cx="3537585" cy="2367815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59696" cy="2382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3BF2" w14:textId="77777777" w:rsidR="00707E47" w:rsidRDefault="00707E47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Test the connection and paste your confirmation screen shot below:</w:t>
      </w:r>
    </w:p>
    <w:p w14:paraId="3B4D9F43" w14:textId="5628B86B" w:rsidR="00707E47" w:rsidRDefault="0045402A" w:rsidP="00707E47">
      <w:pPr>
        <w:pStyle w:val="ListParagraph"/>
        <w:spacing w:before="240"/>
        <w:ind w:left="1224"/>
        <w:contextualSpacing w:val="0"/>
      </w:pPr>
      <w:r>
        <w:rPr>
          <w:noProof/>
        </w:rPr>
        <w:lastRenderedPageBreak/>
        <w:drawing>
          <wp:inline distT="0" distB="0" distL="0" distR="0" wp14:anchorId="7337C0A0" wp14:editId="7C4AB05D">
            <wp:extent cx="3973285" cy="3867429"/>
            <wp:effectExtent l="0" t="0" r="8255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84365" cy="387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399D8" w14:textId="77777777" w:rsidR="00707E47" w:rsidRDefault="00707E47" w:rsidP="00707E47">
      <w:pPr>
        <w:pStyle w:val="ListParagraph"/>
        <w:numPr>
          <w:ilvl w:val="1"/>
          <w:numId w:val="5"/>
        </w:numPr>
        <w:spacing w:before="240"/>
        <w:contextualSpacing w:val="0"/>
      </w:pPr>
      <w:r>
        <w:t>Exit MySQL Workbench and restart it.  You</w:t>
      </w:r>
      <w:r w:rsidR="00ED096A">
        <w:t xml:space="preserve"> should see your new connection.  Select your new connection – </w:t>
      </w:r>
      <w:r w:rsidR="00ED096A" w:rsidRPr="00ED096A">
        <w:rPr>
          <w:b/>
          <w:u w:val="single"/>
        </w:rPr>
        <w:t xml:space="preserve">this will be your default connection for </w:t>
      </w:r>
      <w:r w:rsidR="00ED096A">
        <w:rPr>
          <w:b/>
          <w:u w:val="single"/>
        </w:rPr>
        <w:t xml:space="preserve">the rest of </w:t>
      </w:r>
      <w:r w:rsidR="00ED096A" w:rsidRPr="00ED096A">
        <w:rPr>
          <w:b/>
          <w:u w:val="single"/>
        </w:rPr>
        <w:t>this lab</w:t>
      </w:r>
      <w:r w:rsidR="00ED096A">
        <w:t xml:space="preserve">. </w:t>
      </w:r>
    </w:p>
    <w:p w14:paraId="5591B867" w14:textId="77777777" w:rsidR="00ED096A" w:rsidRDefault="000624F7" w:rsidP="00707E47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Once connected, </w:t>
      </w:r>
    </w:p>
    <w:p w14:paraId="525C2574" w14:textId="77777777" w:rsidR="00707E47" w:rsidRDefault="000624F7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Click on the “Schemas” tab (not the Administration tab…) and then click on the Folder icon to open the lab6-CreationScript.sql file.</w:t>
      </w:r>
    </w:p>
    <w:p w14:paraId="3415AB68" w14:textId="77777777" w:rsidR="000624F7" w:rsidRDefault="000624F7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Once opened, execute the script.  It will create a new database schema called ‘lab6’.</w:t>
      </w:r>
    </w:p>
    <w:p w14:paraId="3E5D8D92" w14:textId="77777777" w:rsidR="000624F7" w:rsidRDefault="000624F7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Use the navigator to display the list of tables in the lab6 schema.  Take a screenshot of the entire MySQL Workbench window that clearly shows your connection, the SQL script, and your connection name.  Here is mine:</w:t>
      </w:r>
    </w:p>
    <w:p w14:paraId="260CFD3F" w14:textId="77777777" w:rsidR="000624F7" w:rsidRDefault="000624F7" w:rsidP="000624F7">
      <w:pPr>
        <w:pStyle w:val="ListParagraph"/>
        <w:spacing w:before="240"/>
        <w:ind w:left="1224"/>
        <w:contextualSpacing w:val="0"/>
      </w:pPr>
      <w:r>
        <w:rPr>
          <w:noProof/>
          <w:lang w:val="en-CA" w:eastAsia="en-CA"/>
        </w:rPr>
        <w:lastRenderedPageBreak/>
        <w:drawing>
          <wp:inline distT="0" distB="0" distL="0" distR="0" wp14:anchorId="43F1B952" wp14:editId="2B5F4872">
            <wp:extent cx="4154543" cy="2228613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2526" cy="223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C203E" w14:textId="77777777" w:rsidR="000624F7" w:rsidRDefault="000624F7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Place your screenshot below:</w:t>
      </w:r>
    </w:p>
    <w:p w14:paraId="784DD9DD" w14:textId="7EFC09BD" w:rsidR="004009C8" w:rsidRDefault="0045402A" w:rsidP="004009C8">
      <w:pPr>
        <w:spacing w:before="240"/>
        <w:ind w:left="1224"/>
      </w:pPr>
      <w:r>
        <w:rPr>
          <w:noProof/>
        </w:rPr>
        <w:drawing>
          <wp:inline distT="0" distB="0" distL="0" distR="0" wp14:anchorId="260E905F" wp14:editId="38BD9312">
            <wp:extent cx="4841790" cy="2592806"/>
            <wp:effectExtent l="0" t="0" r="0" b="0"/>
            <wp:docPr id="4" name="Picture 4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46821" cy="25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F057" w14:textId="77777777" w:rsidR="000624F7" w:rsidRDefault="004009C8" w:rsidP="004009C8">
      <w:pPr>
        <w:pStyle w:val="ListParagraph"/>
        <w:numPr>
          <w:ilvl w:val="0"/>
          <w:numId w:val="5"/>
        </w:numPr>
        <w:spacing w:before="240"/>
        <w:contextualSpacing w:val="0"/>
      </w:pPr>
      <w:r>
        <w:t>You will now reverse-engineer the data model diagram from the lab6 physical schema.  On the MySQL Workbench menu, select Database &gt; Reverse Engineer.</w:t>
      </w:r>
    </w:p>
    <w:p w14:paraId="28301997" w14:textId="77777777" w:rsidR="004009C8" w:rsidRDefault="004009C8" w:rsidP="004009C8">
      <w:pPr>
        <w:pStyle w:val="ListParagraph"/>
        <w:numPr>
          <w:ilvl w:val="1"/>
          <w:numId w:val="5"/>
        </w:numPr>
        <w:spacing w:before="240"/>
        <w:contextualSpacing w:val="0"/>
      </w:pPr>
      <w:r>
        <w:t>When prompted, make sure that only the “lab6’ schema is selected.</w:t>
      </w:r>
    </w:p>
    <w:p w14:paraId="5852837B" w14:textId="77777777" w:rsidR="004009C8" w:rsidRDefault="004009C8" w:rsidP="004009C8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You should see </w:t>
      </w:r>
      <w:proofErr w:type="gramStart"/>
      <w:r>
        <w:t>a  screen</w:t>
      </w:r>
      <w:proofErr w:type="gramEnd"/>
      <w:r>
        <w:t xml:space="preserve"> like:</w:t>
      </w:r>
    </w:p>
    <w:p w14:paraId="708AE66A" w14:textId="77777777" w:rsidR="004009C8" w:rsidRDefault="004009C8" w:rsidP="00C034AA">
      <w:pPr>
        <w:pStyle w:val="ListParagraph"/>
        <w:spacing w:before="240"/>
        <w:ind w:left="792"/>
        <w:contextualSpacing w:val="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016B0619" wp14:editId="01D5A7E8">
            <wp:extent cx="3016770" cy="2361421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35550" cy="2376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5D75" w14:textId="77777777" w:rsidR="000624F7" w:rsidRDefault="004009C8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Then click “Execute” and the model will be created!</w:t>
      </w:r>
    </w:p>
    <w:p w14:paraId="3E2C092D" w14:textId="4D04993D" w:rsidR="004009C8" w:rsidRDefault="004009C8" w:rsidP="00707E47">
      <w:pPr>
        <w:pStyle w:val="ListParagraph"/>
        <w:numPr>
          <w:ilvl w:val="2"/>
          <w:numId w:val="5"/>
        </w:numPr>
        <w:spacing w:before="240"/>
        <w:contextualSpacing w:val="0"/>
      </w:pPr>
      <w:r>
        <w:t>Spend some time to fix the layout by moving th</w:t>
      </w:r>
      <w:r w:rsidR="00C020CE">
        <w:t>e tables in the ER diagram/</w:t>
      </w:r>
      <w:r>
        <w:t xml:space="preserve">model so that there are no crossing lines, and re-size the tables so that you can see </w:t>
      </w:r>
      <w:proofErr w:type="gramStart"/>
      <w:r>
        <w:t>all of</w:t>
      </w:r>
      <w:proofErr w:type="gramEnd"/>
      <w:r>
        <w:t xml:space="preserve"> the field names in the diagram.  Once you have fixed the layout, </w:t>
      </w:r>
      <w:r w:rsidR="00C020CE">
        <w:t>save the model/diagram in a file (by clicking on the Save icon) as “lab6-Model</w:t>
      </w:r>
      <w:r w:rsidR="00C034AA">
        <w:t>-Initial</w:t>
      </w:r>
      <w:r w:rsidR="00C020CE">
        <w:t>.mwb”.  Paste a copy of the diagram below:</w:t>
      </w:r>
    </w:p>
    <w:p w14:paraId="44779014" w14:textId="7782707E" w:rsidR="00FE203B" w:rsidRDefault="00FE203B" w:rsidP="00FE203B">
      <w:pPr>
        <w:spacing w:before="240"/>
        <w:ind w:left="720"/>
      </w:pPr>
      <w:r>
        <w:rPr>
          <w:noProof/>
        </w:rPr>
        <w:drawing>
          <wp:inline distT="0" distB="0" distL="0" distR="0" wp14:anchorId="622283E3" wp14:editId="03307F6F">
            <wp:extent cx="5311630" cy="2861825"/>
            <wp:effectExtent l="0" t="0" r="381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14554" cy="286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8DB9D" w14:textId="77777777" w:rsidR="00D20142" w:rsidRDefault="00D20142" w:rsidP="00E24CB7">
      <w:pPr>
        <w:spacing w:before="240"/>
        <w:jc w:val="center"/>
      </w:pPr>
    </w:p>
    <w:p w14:paraId="63BDEED3" w14:textId="77777777" w:rsidR="008A5C2E" w:rsidRDefault="00C034AA" w:rsidP="008A5C2E">
      <w:pPr>
        <w:pStyle w:val="ListParagraph"/>
        <w:numPr>
          <w:ilvl w:val="0"/>
          <w:numId w:val="5"/>
        </w:numPr>
        <w:spacing w:before="240"/>
        <w:contextualSpacing w:val="0"/>
      </w:pPr>
      <w:r>
        <w:rPr>
          <w:b/>
          <w:u w:val="single"/>
        </w:rPr>
        <w:t>Return to you default connection to lab6.</w:t>
      </w:r>
      <w:r>
        <w:rPr>
          <w:b/>
        </w:rPr>
        <w:t xml:space="preserve">   </w:t>
      </w:r>
      <w:r w:rsidR="008A5C2E">
        <w:t xml:space="preserve">Use the “lab6-StoredProcs.sql” file to create the two stored procedures to be used for data validation.  </w:t>
      </w:r>
      <w:proofErr w:type="gramStart"/>
      <w:r w:rsidR="008A5C2E">
        <w:t>Take a look</w:t>
      </w:r>
      <w:proofErr w:type="gramEnd"/>
      <w:r w:rsidR="008A5C2E">
        <w:t xml:space="preserve"> at the file, but it likely does not need any editing.</w:t>
      </w:r>
    </w:p>
    <w:p w14:paraId="087FF7DC" w14:textId="77777777" w:rsidR="00C020CE" w:rsidRDefault="00C034AA" w:rsidP="001E600F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lastRenderedPageBreak/>
        <w:t>S</w:t>
      </w:r>
      <w:r w:rsidR="00C020CE">
        <w:t>elect the telephone table, and from the right-mouse click menu select “</w:t>
      </w:r>
      <w:r>
        <w:t>Alter table</w:t>
      </w:r>
      <w:r w:rsidR="00C020CE">
        <w:t>”.   You should see something like this:</w:t>
      </w:r>
    </w:p>
    <w:p w14:paraId="30547948" w14:textId="77777777" w:rsidR="00DE2ADE" w:rsidRDefault="00C034AA" w:rsidP="00530809">
      <w:pPr>
        <w:pStyle w:val="ListParagraph"/>
        <w:spacing w:before="240"/>
        <w:ind w:left="357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7C9712F2" wp14:editId="4ABEC4EF">
            <wp:extent cx="4250869" cy="22802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60138" cy="228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D8823" w14:textId="77777777" w:rsidR="008A5C2E" w:rsidRDefault="00DE2ADE" w:rsidP="00DE2ADE">
      <w:pPr>
        <w:pStyle w:val="ListParagraph"/>
        <w:numPr>
          <w:ilvl w:val="1"/>
          <w:numId w:val="5"/>
        </w:numPr>
        <w:spacing w:before="240"/>
        <w:contextualSpacing w:val="0"/>
      </w:pPr>
      <w:r>
        <w:t>Notice the set of tabs at the bottom of the</w:t>
      </w:r>
      <w:r w:rsidR="00E24CB7">
        <w:t xml:space="preserve"> screen</w:t>
      </w:r>
      <w:proofErr w:type="gramStart"/>
      <w:r w:rsidR="00E24CB7">
        <w:t>:  “</w:t>
      </w:r>
      <w:proofErr w:type="gramEnd"/>
      <w:r w:rsidR="00E24CB7">
        <w:t>Columns”, “Indexes”</w:t>
      </w:r>
      <w:r>
        <w:t>, etc.  Select the Triggers tab</w:t>
      </w:r>
      <w:r w:rsidR="008A5C2E">
        <w:t>:</w:t>
      </w:r>
    </w:p>
    <w:p w14:paraId="091C7D69" w14:textId="77777777" w:rsidR="00DE2ADE" w:rsidRDefault="008A5C2E" w:rsidP="008A5C2E">
      <w:pPr>
        <w:pStyle w:val="ListParagraph"/>
        <w:numPr>
          <w:ilvl w:val="2"/>
          <w:numId w:val="5"/>
        </w:numPr>
        <w:spacing w:before="240"/>
        <w:contextualSpacing w:val="0"/>
      </w:pPr>
      <w:r>
        <w:t>C</w:t>
      </w:r>
      <w:r w:rsidR="00DE2ADE">
        <w:t>reate the following “Before Insert” trigger.</w:t>
      </w:r>
    </w:p>
    <w:p w14:paraId="2503DEB1" w14:textId="77777777" w:rsidR="00146555" w:rsidRDefault="00146555" w:rsidP="00DE2ADE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</w:p>
    <w:p w14:paraId="2082F2F6" w14:textId="77777777" w:rsidR="00146555" w:rsidRPr="00146555" w:rsidRDefault="00146555" w:rsidP="00146555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  <w:r w:rsidRPr="00146555">
        <w:rPr>
          <w:rFonts w:ascii="Courier New" w:hAnsi="Courier New" w:cs="Courier New"/>
          <w:sz w:val="12"/>
        </w:rPr>
        <w:t>CREATE DEFINER = CURRENT_USER TRIGGER `lab6</w:t>
      </w:r>
      <w:proofErr w:type="gramStart"/>
      <w:r w:rsidRPr="00146555">
        <w:rPr>
          <w:rFonts w:ascii="Courier New" w:hAnsi="Courier New" w:cs="Courier New"/>
          <w:sz w:val="12"/>
        </w:rPr>
        <w:t>`.`</w:t>
      </w:r>
      <w:proofErr w:type="gramEnd"/>
      <w:r w:rsidRPr="00146555">
        <w:rPr>
          <w:rFonts w:ascii="Courier New" w:hAnsi="Courier New" w:cs="Courier New"/>
          <w:sz w:val="12"/>
        </w:rPr>
        <w:t>telephone_BEFORE_INSERT` BEFORE INSERT ON `telephone` FOR EACH ROW</w:t>
      </w:r>
    </w:p>
    <w:p w14:paraId="5AAF85DB" w14:textId="77777777" w:rsidR="00146555" w:rsidRPr="00146555" w:rsidRDefault="00146555" w:rsidP="00146555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  <w:r w:rsidRPr="00146555">
        <w:rPr>
          <w:rFonts w:ascii="Courier New" w:hAnsi="Courier New" w:cs="Courier New"/>
          <w:sz w:val="12"/>
        </w:rPr>
        <w:t>BEGIN</w:t>
      </w:r>
    </w:p>
    <w:p w14:paraId="1AAF0F22" w14:textId="77777777" w:rsidR="008A5C2E" w:rsidRDefault="00146555" w:rsidP="008A5C2E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  <w:r w:rsidRPr="00146555">
        <w:rPr>
          <w:rFonts w:ascii="Courier New" w:hAnsi="Courier New" w:cs="Courier New"/>
          <w:sz w:val="12"/>
        </w:rPr>
        <w:t xml:space="preserve">  </w:t>
      </w:r>
      <w:r w:rsidR="008A5C2E" w:rsidRPr="008A5C2E">
        <w:rPr>
          <w:rFonts w:ascii="Courier New" w:hAnsi="Courier New" w:cs="Courier New"/>
          <w:sz w:val="12"/>
        </w:rPr>
        <w:t xml:space="preserve">CALL </w:t>
      </w:r>
      <w:proofErr w:type="spellStart"/>
      <w:r w:rsidR="008A5C2E" w:rsidRPr="008A5C2E">
        <w:rPr>
          <w:rFonts w:ascii="Courier New" w:hAnsi="Courier New" w:cs="Courier New"/>
          <w:sz w:val="12"/>
        </w:rPr>
        <w:t>sp_checkInvalidTelephone</w:t>
      </w:r>
      <w:proofErr w:type="spellEnd"/>
      <w:r w:rsidR="008A5C2E" w:rsidRPr="008A5C2E">
        <w:rPr>
          <w:rFonts w:ascii="Courier New" w:hAnsi="Courier New" w:cs="Courier New"/>
          <w:sz w:val="12"/>
        </w:rPr>
        <w:t xml:space="preserve"> (</w:t>
      </w:r>
      <w:proofErr w:type="spellStart"/>
      <w:proofErr w:type="gramStart"/>
      <w:r w:rsidR="008A5C2E" w:rsidRPr="008A5C2E">
        <w:rPr>
          <w:rFonts w:ascii="Courier New" w:hAnsi="Courier New" w:cs="Courier New"/>
          <w:sz w:val="12"/>
        </w:rPr>
        <w:t>NEW.`</w:t>
      </w:r>
      <w:proofErr w:type="gramEnd"/>
      <w:r w:rsidR="008A5C2E" w:rsidRPr="008A5C2E">
        <w:rPr>
          <w:rFonts w:ascii="Courier New" w:hAnsi="Courier New" w:cs="Courier New"/>
          <w:sz w:val="12"/>
        </w:rPr>
        <w:t>number</w:t>
      </w:r>
      <w:proofErr w:type="spellEnd"/>
      <w:r w:rsidR="008A5C2E" w:rsidRPr="008A5C2E">
        <w:rPr>
          <w:rFonts w:ascii="Courier New" w:hAnsi="Courier New" w:cs="Courier New"/>
          <w:sz w:val="12"/>
        </w:rPr>
        <w:t>`);</w:t>
      </w:r>
    </w:p>
    <w:p w14:paraId="48E44665" w14:textId="77777777" w:rsidR="00146555" w:rsidRDefault="00146555" w:rsidP="00DE2ADE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  <w:r w:rsidRPr="00146555">
        <w:rPr>
          <w:rFonts w:ascii="Courier New" w:hAnsi="Courier New" w:cs="Courier New"/>
          <w:sz w:val="12"/>
        </w:rPr>
        <w:t>END</w:t>
      </w:r>
    </w:p>
    <w:p w14:paraId="786D6F9F" w14:textId="77777777" w:rsidR="00146555" w:rsidRPr="00146555" w:rsidRDefault="00146555" w:rsidP="00DE2ADE">
      <w:pPr>
        <w:pStyle w:val="ListParagraph"/>
        <w:spacing w:before="240"/>
        <w:ind w:left="1440"/>
        <w:rPr>
          <w:rFonts w:ascii="Courier New" w:hAnsi="Courier New" w:cs="Courier New"/>
          <w:sz w:val="12"/>
        </w:rPr>
      </w:pPr>
      <w:r>
        <w:rPr>
          <w:rFonts w:ascii="Courier New" w:hAnsi="Courier New" w:cs="Courier New"/>
          <w:sz w:val="12"/>
        </w:rPr>
        <w:tab/>
      </w:r>
    </w:p>
    <w:p w14:paraId="19602C49" w14:textId="77777777" w:rsidR="008A5C2E" w:rsidRDefault="008A5C2E" w:rsidP="00146555">
      <w:pPr>
        <w:pStyle w:val="ListParagraph"/>
        <w:numPr>
          <w:ilvl w:val="2"/>
          <w:numId w:val="5"/>
        </w:numPr>
        <w:spacing w:before="240"/>
        <w:contextualSpacing w:val="0"/>
      </w:pPr>
      <w:r>
        <w:t>And use a CALL to the same stored procedure to create the “Before Update” trigger.</w:t>
      </w:r>
    </w:p>
    <w:p w14:paraId="198FBA5F" w14:textId="77777777" w:rsidR="00146555" w:rsidRDefault="00146555" w:rsidP="00146555">
      <w:pPr>
        <w:pStyle w:val="ListParagraph"/>
        <w:numPr>
          <w:ilvl w:val="2"/>
          <w:numId w:val="5"/>
        </w:numPr>
        <w:spacing w:before="240"/>
        <w:contextualSpacing w:val="0"/>
      </w:pPr>
      <w:r>
        <w:t>Provide screenshot</w:t>
      </w:r>
      <w:r w:rsidR="008A5C2E">
        <w:t>(s)</w:t>
      </w:r>
      <w:r>
        <w:t xml:space="preserve"> </w:t>
      </w:r>
      <w:r w:rsidR="00E24CB7">
        <w:t>showing your two new triggers</w:t>
      </w:r>
      <w:r>
        <w:t>.</w:t>
      </w:r>
      <w:r w:rsidR="00E24CB7">
        <w:t xml:space="preserve"> (Before Update &amp; Before Insert):</w:t>
      </w:r>
    </w:p>
    <w:p w14:paraId="39ED9DC9" w14:textId="326C117A" w:rsidR="00146555" w:rsidRDefault="00B436D3" w:rsidP="00146555">
      <w:pPr>
        <w:pStyle w:val="ListParagraph"/>
        <w:spacing w:before="240"/>
        <w:ind w:left="1224"/>
        <w:contextualSpacing w:val="0"/>
      </w:pPr>
      <w:r>
        <w:rPr>
          <w:noProof/>
        </w:rPr>
        <w:drawing>
          <wp:inline distT="0" distB="0" distL="0" distR="0" wp14:anchorId="37023DB1" wp14:editId="14A5E29D">
            <wp:extent cx="3503112" cy="969557"/>
            <wp:effectExtent l="0" t="0" r="2540" b="254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23935" cy="97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5035" w14:textId="31A69640" w:rsidR="00B436D3" w:rsidRDefault="00B436D3" w:rsidP="00146555">
      <w:pPr>
        <w:pStyle w:val="ListParagraph"/>
        <w:spacing w:before="240"/>
        <w:ind w:left="1224"/>
        <w:contextualSpacing w:val="0"/>
      </w:pPr>
      <w:r>
        <w:rPr>
          <w:noProof/>
        </w:rPr>
        <w:drawing>
          <wp:inline distT="0" distB="0" distL="0" distR="0" wp14:anchorId="5EDEEC3D" wp14:editId="0BD495E0">
            <wp:extent cx="3482235" cy="1426934"/>
            <wp:effectExtent l="0" t="0" r="4445" b="190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92945" cy="143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089A" w14:textId="77777777" w:rsidR="001E600F" w:rsidRDefault="00146555" w:rsidP="00DE2ADE">
      <w:pPr>
        <w:pStyle w:val="ListParagraph"/>
        <w:numPr>
          <w:ilvl w:val="1"/>
          <w:numId w:val="5"/>
        </w:numPr>
        <w:spacing w:before="240"/>
        <w:contextualSpacing w:val="0"/>
      </w:pPr>
      <w:r w:rsidRPr="00530809">
        <w:rPr>
          <w:b/>
          <w:u w:val="single"/>
        </w:rPr>
        <w:lastRenderedPageBreak/>
        <w:t>Use the diagram</w:t>
      </w:r>
      <w:r>
        <w:t xml:space="preserve"> to navigate to the </w:t>
      </w:r>
      <w:r w:rsidR="00915215">
        <w:t xml:space="preserve">two </w:t>
      </w:r>
      <w:r>
        <w:t xml:space="preserve">tables containing postal codes and change the size of the postal code fields to be </w:t>
      </w:r>
      <w:r w:rsidR="00915215">
        <w:t>6</w:t>
      </w:r>
      <w:r>
        <w:t xml:space="preserve"> (rather than 45).</w:t>
      </w:r>
      <w:r w:rsidR="00915215">
        <w:t xml:space="preserve">  Also create “Before Insert”</w:t>
      </w:r>
      <w:r w:rsidR="00735227">
        <w:t xml:space="preserve"> and “Before Update” </w:t>
      </w:r>
      <w:r w:rsidR="00915215">
        <w:t xml:space="preserve">triggers to </w:t>
      </w:r>
      <w:r w:rsidR="008A5C2E">
        <w:t xml:space="preserve">call the stored procedure that checks </w:t>
      </w:r>
      <w:r w:rsidR="00915215">
        <w:t xml:space="preserve">that the format matches the </w:t>
      </w:r>
      <w:r w:rsidR="008A5C2E">
        <w:t>regular expression pattern</w:t>
      </w:r>
      <w:r w:rsidR="00915215">
        <w:t xml:space="preserve"> </w:t>
      </w:r>
      <w:r w:rsidR="00477168">
        <w:t>[a-</w:t>
      </w:r>
      <w:proofErr w:type="gramStart"/>
      <w:r w:rsidR="00477168">
        <w:t>Z][</w:t>
      </w:r>
      <w:proofErr w:type="gramEnd"/>
      <w:r w:rsidR="00477168">
        <w:t>0-9][a-Z][0-9][a-Z][0-9]</w:t>
      </w:r>
      <w:r w:rsidR="00735227">
        <w:t xml:space="preserve">  (</w:t>
      </w:r>
      <w:r w:rsidR="00695894">
        <w:t>This is very similar</w:t>
      </w:r>
      <w:r w:rsidR="00735227">
        <w:t xml:space="preserve"> to what you did for the telephone number validation.)</w:t>
      </w:r>
    </w:p>
    <w:p w14:paraId="6715DAF4" w14:textId="77777777" w:rsidR="00146555" w:rsidRDefault="00146555" w:rsidP="00146555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Provide screen shots showing your modified </w:t>
      </w:r>
      <w:r w:rsidR="00477168">
        <w:t xml:space="preserve">tables </w:t>
      </w:r>
      <w:r>
        <w:t xml:space="preserve">with the </w:t>
      </w:r>
      <w:r w:rsidR="00477168">
        <w:t>triggers</w:t>
      </w:r>
      <w:r>
        <w:t xml:space="preserve">: </w:t>
      </w:r>
    </w:p>
    <w:p w14:paraId="4C7DA8C4" w14:textId="6D7E441C" w:rsidR="00477168" w:rsidRDefault="00477168" w:rsidP="00477168">
      <w:pPr>
        <w:pStyle w:val="ListParagraph"/>
        <w:numPr>
          <w:ilvl w:val="3"/>
          <w:numId w:val="5"/>
        </w:numPr>
        <w:spacing w:before="240"/>
        <w:contextualSpacing w:val="0"/>
      </w:pPr>
      <w:r>
        <w:t>address table:</w:t>
      </w:r>
    </w:p>
    <w:p w14:paraId="2007CC27" w14:textId="5B0BB63F" w:rsidR="00A5535A" w:rsidRDefault="00A5535A" w:rsidP="00A5535A">
      <w:pPr>
        <w:spacing w:before="240"/>
        <w:ind w:left="1080"/>
      </w:pPr>
      <w:r>
        <w:rPr>
          <w:noProof/>
        </w:rPr>
        <w:drawing>
          <wp:inline distT="0" distB="0" distL="0" distR="0" wp14:anchorId="6B5B6E45" wp14:editId="5D5CCF27">
            <wp:extent cx="3712636" cy="2303135"/>
            <wp:effectExtent l="0" t="0" r="2540" b="254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4758" cy="231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5726" w14:textId="65C44B61" w:rsidR="00477168" w:rsidRDefault="00A5535A" w:rsidP="00A5535A">
      <w:pPr>
        <w:spacing w:before="240"/>
      </w:pPr>
      <w:r>
        <w:tab/>
      </w:r>
      <w:r>
        <w:rPr>
          <w:noProof/>
        </w:rPr>
        <w:drawing>
          <wp:inline distT="0" distB="0" distL="0" distR="0" wp14:anchorId="368CB26A" wp14:editId="034227E7">
            <wp:extent cx="4196976" cy="2654773"/>
            <wp:effectExtent l="0" t="0" r="0" b="0"/>
            <wp:docPr id="28" name="Picture 2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01628" cy="265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0E84" w14:textId="77777777" w:rsidR="00477168" w:rsidRDefault="00477168" w:rsidP="00477168">
      <w:pPr>
        <w:pStyle w:val="ListParagraph"/>
        <w:numPr>
          <w:ilvl w:val="3"/>
          <w:numId w:val="5"/>
        </w:numPr>
        <w:spacing w:before="240"/>
        <w:contextualSpacing w:val="0"/>
      </w:pPr>
      <w:proofErr w:type="spellStart"/>
      <w:r>
        <w:t>retaillocation</w:t>
      </w:r>
      <w:proofErr w:type="spellEnd"/>
      <w:r>
        <w:t xml:space="preserve"> table:</w:t>
      </w:r>
    </w:p>
    <w:p w14:paraId="5125C341" w14:textId="79CCB805" w:rsidR="00530809" w:rsidRDefault="006A20E6" w:rsidP="00530809">
      <w:pPr>
        <w:pStyle w:val="ListParagraph"/>
      </w:pPr>
      <w:r w:rsidRPr="006A20E6">
        <w:rPr>
          <w:noProof/>
        </w:rPr>
        <w:lastRenderedPageBreak/>
        <w:t xml:space="preserve"> </w:t>
      </w:r>
      <w:r w:rsidR="00A5535A">
        <w:rPr>
          <w:noProof/>
        </w:rPr>
        <w:drawing>
          <wp:inline distT="0" distB="0" distL="0" distR="0" wp14:anchorId="3DBC8237" wp14:editId="2E1BDF40">
            <wp:extent cx="3766159" cy="2352161"/>
            <wp:effectExtent l="0" t="0" r="635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85942" cy="236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84A2" w14:textId="21D8C9F5" w:rsidR="00530809" w:rsidRDefault="00A5535A" w:rsidP="00D8448A">
      <w:pPr>
        <w:spacing w:before="240"/>
        <w:ind w:left="720"/>
      </w:pPr>
      <w:r>
        <w:rPr>
          <w:noProof/>
        </w:rPr>
        <w:drawing>
          <wp:inline distT="0" distB="0" distL="0" distR="0" wp14:anchorId="14C87327" wp14:editId="228F6421">
            <wp:extent cx="3932924" cy="2421656"/>
            <wp:effectExtent l="0" t="0" r="0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0270" cy="243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D0388" w14:textId="77777777" w:rsidR="009E0E7C" w:rsidRPr="00735227" w:rsidRDefault="009E0E7C" w:rsidP="009E0E7C">
      <w:pPr>
        <w:pStyle w:val="ListParagraph"/>
        <w:numPr>
          <w:ilvl w:val="1"/>
          <w:numId w:val="5"/>
        </w:numPr>
        <w:spacing w:before="240"/>
        <w:contextualSpacing w:val="0"/>
        <w:rPr>
          <w:b/>
          <w:u w:val="single"/>
        </w:rPr>
      </w:pPr>
      <w:r w:rsidRPr="00735227">
        <w:rPr>
          <w:b/>
          <w:u w:val="single"/>
        </w:rPr>
        <w:t xml:space="preserve">Save your </w:t>
      </w:r>
      <w:r w:rsidR="00530809">
        <w:rPr>
          <w:b/>
          <w:u w:val="single"/>
        </w:rPr>
        <w:t>work</w:t>
      </w:r>
      <w:r w:rsidRPr="00735227">
        <w:rPr>
          <w:b/>
          <w:u w:val="single"/>
        </w:rPr>
        <w:t>.</w:t>
      </w:r>
    </w:p>
    <w:p w14:paraId="5C6D5996" w14:textId="77777777" w:rsidR="009E0E7C" w:rsidRDefault="009E0E7C" w:rsidP="009E0E7C">
      <w:pPr>
        <w:pStyle w:val="ListParagraph"/>
        <w:numPr>
          <w:ilvl w:val="0"/>
          <w:numId w:val="5"/>
        </w:numPr>
        <w:spacing w:before="240"/>
        <w:contextualSpacing w:val="0"/>
      </w:pPr>
      <w:r>
        <w:t xml:space="preserve">Now we will </w:t>
      </w:r>
      <w:r w:rsidR="00530809">
        <w:t>forward engineer t</w:t>
      </w:r>
      <w:r>
        <w:t xml:space="preserve">he </w:t>
      </w:r>
      <w:r w:rsidR="00530809">
        <w:t xml:space="preserve">changes from our </w:t>
      </w:r>
      <w:r w:rsidR="007347A0">
        <w:t xml:space="preserve">model </w:t>
      </w:r>
      <w:r w:rsidR="00530809">
        <w:t>to our lab6 database</w:t>
      </w:r>
      <w:r w:rsidR="007347A0">
        <w:t>.</w:t>
      </w:r>
    </w:p>
    <w:p w14:paraId="6A12BFE2" w14:textId="77777777" w:rsidR="00C16104" w:rsidRDefault="00C16104" w:rsidP="009E0E7C">
      <w:pPr>
        <w:pStyle w:val="ListParagraph"/>
        <w:numPr>
          <w:ilvl w:val="1"/>
          <w:numId w:val="5"/>
        </w:numPr>
        <w:spacing w:before="240"/>
        <w:contextualSpacing w:val="0"/>
      </w:pPr>
      <w:r>
        <w:t>Select Database &gt; Forward Engineer from the MySQL menu.</w:t>
      </w:r>
    </w:p>
    <w:p w14:paraId="6C582C9F" w14:textId="77777777" w:rsidR="00C16104" w:rsidRDefault="00C16104" w:rsidP="009E0E7C">
      <w:pPr>
        <w:pStyle w:val="ListParagraph"/>
        <w:numPr>
          <w:ilvl w:val="1"/>
          <w:numId w:val="5"/>
        </w:numPr>
        <w:spacing w:before="240"/>
        <w:contextualSpacing w:val="0"/>
      </w:pPr>
      <w:r>
        <w:t>Keep the defaults, so that the tables, data, and triggers all get pushed to the lab6 schema.</w:t>
      </w:r>
    </w:p>
    <w:p w14:paraId="0DB4C2B5" w14:textId="77777777" w:rsidR="00735227" w:rsidRDefault="007347A0" w:rsidP="00E22429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After the forward engineering is successful. </w:t>
      </w:r>
    </w:p>
    <w:p w14:paraId="6A9E3F71" w14:textId="77777777" w:rsidR="00FE42F8" w:rsidRDefault="007347A0" w:rsidP="00735227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Open your default lab6 connection and select the telephone table. </w:t>
      </w:r>
    </w:p>
    <w:p w14:paraId="53F4B9E7" w14:textId="77777777" w:rsidR="007347A0" w:rsidRDefault="007347A0" w:rsidP="007347A0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When you have selected the table, a small table icon appears in the navigator to allow you to view/edit the table contents.  If you click on the table icon, a pane appears with the results of a “select * from </w:t>
      </w:r>
      <w:proofErr w:type="spellStart"/>
      <w:r>
        <w:rPr>
          <w:i/>
        </w:rPr>
        <w:t>tablename</w:t>
      </w:r>
      <w:proofErr w:type="spellEnd"/>
      <w:r>
        <w:rPr>
          <w:i/>
        </w:rPr>
        <w:t xml:space="preserve">;” </w:t>
      </w:r>
      <w:r>
        <w:t xml:space="preserve">query.  </w:t>
      </w:r>
    </w:p>
    <w:p w14:paraId="6E8CA350" w14:textId="77777777" w:rsidR="007347A0" w:rsidRDefault="007347A0" w:rsidP="007347A0">
      <w:pPr>
        <w:pStyle w:val="ListParagraph"/>
        <w:numPr>
          <w:ilvl w:val="3"/>
          <w:numId w:val="5"/>
        </w:numPr>
        <w:spacing w:before="240"/>
        <w:contextualSpacing w:val="0"/>
      </w:pPr>
      <w:r>
        <w:lastRenderedPageBreak/>
        <w:t xml:space="preserve">Try an edit to one of the rows - fix one of the pre-existing telephone numbers to match the new format.  When you click on “Apply” the planned SQL </w:t>
      </w:r>
      <w:r w:rsidR="00735227">
        <w:t xml:space="preserve">“UPDATE” statement </w:t>
      </w:r>
      <w:r>
        <w:t>pops-up, and you can confirm.</w:t>
      </w:r>
    </w:p>
    <w:p w14:paraId="24623072" w14:textId="77777777" w:rsidR="007347A0" w:rsidRDefault="007347A0" w:rsidP="007347A0">
      <w:pPr>
        <w:pStyle w:val="ListParagraph"/>
        <w:numPr>
          <w:ilvl w:val="4"/>
          <w:numId w:val="5"/>
        </w:numPr>
        <w:spacing w:before="240"/>
        <w:contextualSpacing w:val="0"/>
      </w:pPr>
      <w:r>
        <w:t>Try both correct and incorrect formats.  Provide a screenshot of the result of an incorrect format.</w:t>
      </w:r>
    </w:p>
    <w:p w14:paraId="65E94CF8" w14:textId="62F17ED9" w:rsidR="007347A0" w:rsidRDefault="00D8448A" w:rsidP="007347A0">
      <w:pPr>
        <w:pStyle w:val="ListParagraph"/>
        <w:spacing w:before="240"/>
        <w:ind w:left="2232"/>
        <w:contextualSpacing w:val="0"/>
      </w:pPr>
      <w:r>
        <w:rPr>
          <w:noProof/>
        </w:rPr>
        <w:drawing>
          <wp:inline distT="0" distB="0" distL="0" distR="0" wp14:anchorId="659C2A97" wp14:editId="0AFC3169">
            <wp:extent cx="3808669" cy="2219480"/>
            <wp:effectExtent l="0" t="0" r="1905" b="0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4546" cy="222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B1D7" w14:textId="77777777" w:rsidR="007347A0" w:rsidRDefault="007347A0" w:rsidP="007347A0">
      <w:pPr>
        <w:pStyle w:val="ListParagraph"/>
        <w:numPr>
          <w:ilvl w:val="4"/>
          <w:numId w:val="5"/>
        </w:numPr>
        <w:spacing w:before="240"/>
        <w:contextualSpacing w:val="0"/>
      </w:pPr>
      <w:r>
        <w:t xml:space="preserve">Fix the format of the pre-existing </w:t>
      </w:r>
      <w:proofErr w:type="gramStart"/>
      <w:r>
        <w:t>data, and</w:t>
      </w:r>
      <w:proofErr w:type="gramEnd"/>
      <w:r>
        <w:t xml:space="preserve"> try to insert a new row.</w:t>
      </w:r>
    </w:p>
    <w:p w14:paraId="60C56696" w14:textId="77777777" w:rsidR="00735227" w:rsidRDefault="00735227" w:rsidP="00735227">
      <w:pPr>
        <w:pStyle w:val="ListParagraph"/>
      </w:pPr>
    </w:p>
    <w:p w14:paraId="0FFD6E66" w14:textId="77777777" w:rsidR="00735227" w:rsidRDefault="00735227" w:rsidP="00735227">
      <w:pPr>
        <w:pStyle w:val="ListParagraph"/>
        <w:spacing w:before="240"/>
        <w:ind w:left="2736"/>
        <w:contextualSpacing w:val="0"/>
      </w:pPr>
      <w:r>
        <w:t>Provide a screenshot of your updated table contents</w:t>
      </w:r>
    </w:p>
    <w:p w14:paraId="0880F3BC" w14:textId="1A5EAD16" w:rsidR="007347A0" w:rsidRPr="00D8448A" w:rsidRDefault="00D8448A" w:rsidP="00D8448A">
      <w:pPr>
        <w:pStyle w:val="ListParagraph"/>
        <w:ind w:left="2340"/>
        <w:rPr>
          <w:b/>
          <w:bCs/>
        </w:rPr>
      </w:pPr>
      <w:r>
        <w:rPr>
          <w:noProof/>
        </w:rPr>
        <w:drawing>
          <wp:inline distT="0" distB="0" distL="0" distR="0" wp14:anchorId="3D22D9BE" wp14:editId="3FD05CAC">
            <wp:extent cx="3854193" cy="2430049"/>
            <wp:effectExtent l="0" t="0" r="0" b="889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59022" cy="2433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31B02" w14:textId="77777777" w:rsidR="007347A0" w:rsidRDefault="007347A0" w:rsidP="007347A0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Now navigate to the “address” table and </w:t>
      </w:r>
      <w:r w:rsidR="00735227">
        <w:t xml:space="preserve">verify that your triggers are working.  </w:t>
      </w:r>
    </w:p>
    <w:p w14:paraId="35FFFFE8" w14:textId="7AE093E2" w:rsidR="00735227" w:rsidRDefault="00735227" w:rsidP="00735227">
      <w:pPr>
        <w:pStyle w:val="ListParagraph"/>
        <w:numPr>
          <w:ilvl w:val="4"/>
          <w:numId w:val="5"/>
        </w:numPr>
        <w:spacing w:before="240"/>
        <w:contextualSpacing w:val="0"/>
      </w:pPr>
      <w:r>
        <w:t>Provide a screenshot of trying to update a row with an invalid postal</w:t>
      </w:r>
      <w:r w:rsidR="00530809">
        <w:t xml:space="preserve"> </w:t>
      </w:r>
      <w:r>
        <w:t>code format.</w:t>
      </w:r>
    </w:p>
    <w:p w14:paraId="14962DB4" w14:textId="2303CEA3" w:rsidR="003A1A09" w:rsidRDefault="00A82C3A" w:rsidP="003A1A09">
      <w:pPr>
        <w:pStyle w:val="ListParagraph"/>
        <w:spacing w:before="240"/>
        <w:ind w:left="2232"/>
        <w:contextualSpacing w:val="0"/>
      </w:pPr>
      <w:r>
        <w:rPr>
          <w:noProof/>
        </w:rPr>
        <w:lastRenderedPageBreak/>
        <w:drawing>
          <wp:inline distT="0" distB="0" distL="0" distR="0" wp14:anchorId="641B15B6" wp14:editId="7CE340E2">
            <wp:extent cx="4535179" cy="2323123"/>
            <wp:effectExtent l="0" t="0" r="0" b="127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48221" cy="232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93B80" w14:textId="77777777" w:rsidR="00DD6089" w:rsidRDefault="00530809" w:rsidP="00DD6089">
      <w:pPr>
        <w:pStyle w:val="ListParagraph"/>
      </w:pPr>
      <w:r>
        <w:t xml:space="preserve"> </w:t>
      </w:r>
    </w:p>
    <w:p w14:paraId="323C7DA2" w14:textId="77777777" w:rsidR="00530809" w:rsidRDefault="00530809" w:rsidP="006559E4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Make sure you save your model and exit.</w:t>
      </w:r>
    </w:p>
    <w:p w14:paraId="55AC8B6A" w14:textId="77777777" w:rsidR="006559E4" w:rsidRDefault="006559E4" w:rsidP="006559E4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Once you have embedded </w:t>
      </w:r>
      <w:proofErr w:type="gramStart"/>
      <w:r>
        <w:t>all of</w:t>
      </w:r>
      <w:proofErr w:type="gramEnd"/>
      <w:r>
        <w:t xml:space="preserve"> your screenshots, submit the file in Brightspace and you’re done!</w:t>
      </w:r>
    </w:p>
    <w:sectPr w:rsidR="006559E4" w:rsidSect="00B0452D">
      <w:headerReference w:type="default" r:id="rId35"/>
      <w:footerReference w:type="default" r:id="rId36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77D37" w14:textId="77777777" w:rsidR="00760A04" w:rsidRDefault="00760A04">
      <w:r>
        <w:separator/>
      </w:r>
    </w:p>
  </w:endnote>
  <w:endnote w:type="continuationSeparator" w:id="0">
    <w:p w14:paraId="2911859F" w14:textId="77777777" w:rsidR="00760A04" w:rsidRDefault="00760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48ADC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7E300CC9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9173AF" w:rsidRPr="009173AF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9173AF" w:rsidRPr="009173AF">
        <w:rPr>
          <w:noProof/>
          <w:color w:val="339966"/>
          <w:sz w:val="16"/>
        </w:rPr>
        <w:t>1</w:t>
      </w:r>
    </w:fldSimple>
  </w:p>
  <w:p w14:paraId="146771EF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7CE4B" w14:textId="77777777" w:rsidR="00760A04" w:rsidRDefault="00760A04">
      <w:r>
        <w:separator/>
      </w:r>
    </w:p>
  </w:footnote>
  <w:footnote w:type="continuationSeparator" w:id="0">
    <w:p w14:paraId="3586BA7E" w14:textId="77777777" w:rsidR="00760A04" w:rsidRDefault="00760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92F5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1BC77" wp14:editId="1467D5AF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70DDEC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4EFE7901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C1BC7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5270DDEC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4EFE7901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6E7D53BE" wp14:editId="59029091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3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48583879">
    <w:abstractNumId w:val="3"/>
  </w:num>
  <w:num w:numId="2" w16cid:durableId="1764759582">
    <w:abstractNumId w:val="2"/>
  </w:num>
  <w:num w:numId="3" w16cid:durableId="919674162">
    <w:abstractNumId w:val="4"/>
  </w:num>
  <w:num w:numId="4" w16cid:durableId="333651131">
    <w:abstractNumId w:val="1"/>
  </w:num>
  <w:num w:numId="5" w16cid:durableId="678240856">
    <w:abstractNumId w:val="5"/>
  </w:num>
  <w:num w:numId="6" w16cid:durableId="941494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jc2NzQwMLI0MTVR0lEKTi0uzszPAykwrAUAOFEG9CwAAAA="/>
  </w:docVars>
  <w:rsids>
    <w:rsidRoot w:val="00916845"/>
    <w:rsid w:val="00001579"/>
    <w:rsid w:val="00010316"/>
    <w:rsid w:val="00013D28"/>
    <w:rsid w:val="00042414"/>
    <w:rsid w:val="000624F7"/>
    <w:rsid w:val="00074A62"/>
    <w:rsid w:val="000E79F5"/>
    <w:rsid w:val="001118DC"/>
    <w:rsid w:val="00136B56"/>
    <w:rsid w:val="00140405"/>
    <w:rsid w:val="00146555"/>
    <w:rsid w:val="00162F66"/>
    <w:rsid w:val="00184CBF"/>
    <w:rsid w:val="001962C9"/>
    <w:rsid w:val="001A725B"/>
    <w:rsid w:val="001A7C67"/>
    <w:rsid w:val="001E2AFF"/>
    <w:rsid w:val="001E600F"/>
    <w:rsid w:val="001F4729"/>
    <w:rsid w:val="00204EBF"/>
    <w:rsid w:val="0023072D"/>
    <w:rsid w:val="0024233E"/>
    <w:rsid w:val="00252F3E"/>
    <w:rsid w:val="002803A7"/>
    <w:rsid w:val="00290675"/>
    <w:rsid w:val="002A3120"/>
    <w:rsid w:val="002C1D27"/>
    <w:rsid w:val="002D64B8"/>
    <w:rsid w:val="002E075B"/>
    <w:rsid w:val="002E72D7"/>
    <w:rsid w:val="00300AD8"/>
    <w:rsid w:val="00310456"/>
    <w:rsid w:val="00310A04"/>
    <w:rsid w:val="003173DF"/>
    <w:rsid w:val="0034767C"/>
    <w:rsid w:val="00362383"/>
    <w:rsid w:val="00371D58"/>
    <w:rsid w:val="0038038A"/>
    <w:rsid w:val="00387891"/>
    <w:rsid w:val="00395B32"/>
    <w:rsid w:val="003A1A09"/>
    <w:rsid w:val="003C0DFC"/>
    <w:rsid w:val="004009C8"/>
    <w:rsid w:val="00446E6F"/>
    <w:rsid w:val="0045402A"/>
    <w:rsid w:val="004679F8"/>
    <w:rsid w:val="00477168"/>
    <w:rsid w:val="00493DC3"/>
    <w:rsid w:val="004A1874"/>
    <w:rsid w:val="004D41B3"/>
    <w:rsid w:val="00516326"/>
    <w:rsid w:val="00530809"/>
    <w:rsid w:val="00534151"/>
    <w:rsid w:val="00542F55"/>
    <w:rsid w:val="00544EF5"/>
    <w:rsid w:val="0054582D"/>
    <w:rsid w:val="005536B6"/>
    <w:rsid w:val="00557924"/>
    <w:rsid w:val="00577C47"/>
    <w:rsid w:val="005C553A"/>
    <w:rsid w:val="005E17E3"/>
    <w:rsid w:val="005F4E09"/>
    <w:rsid w:val="0063243E"/>
    <w:rsid w:val="006559E4"/>
    <w:rsid w:val="0069067F"/>
    <w:rsid w:val="00692508"/>
    <w:rsid w:val="00695894"/>
    <w:rsid w:val="006A20E6"/>
    <w:rsid w:val="006F21BE"/>
    <w:rsid w:val="00705532"/>
    <w:rsid w:val="00707E47"/>
    <w:rsid w:val="00712727"/>
    <w:rsid w:val="007222A6"/>
    <w:rsid w:val="007270D0"/>
    <w:rsid w:val="007347A0"/>
    <w:rsid w:val="00735227"/>
    <w:rsid w:val="0074757B"/>
    <w:rsid w:val="00760A04"/>
    <w:rsid w:val="00762CE8"/>
    <w:rsid w:val="007A0528"/>
    <w:rsid w:val="007B0246"/>
    <w:rsid w:val="007B1A55"/>
    <w:rsid w:val="007C522C"/>
    <w:rsid w:val="007F0946"/>
    <w:rsid w:val="00800CF0"/>
    <w:rsid w:val="0080469F"/>
    <w:rsid w:val="008133C6"/>
    <w:rsid w:val="008379AA"/>
    <w:rsid w:val="008402AA"/>
    <w:rsid w:val="00843E65"/>
    <w:rsid w:val="00857614"/>
    <w:rsid w:val="00873F38"/>
    <w:rsid w:val="0087508C"/>
    <w:rsid w:val="0087600A"/>
    <w:rsid w:val="00885C69"/>
    <w:rsid w:val="00890FDC"/>
    <w:rsid w:val="008A052E"/>
    <w:rsid w:val="008A5C2E"/>
    <w:rsid w:val="008D71CD"/>
    <w:rsid w:val="008E3354"/>
    <w:rsid w:val="00904571"/>
    <w:rsid w:val="00915215"/>
    <w:rsid w:val="00916845"/>
    <w:rsid w:val="009173AF"/>
    <w:rsid w:val="009178AB"/>
    <w:rsid w:val="009331D8"/>
    <w:rsid w:val="00962B55"/>
    <w:rsid w:val="009711B5"/>
    <w:rsid w:val="00985BE2"/>
    <w:rsid w:val="00993968"/>
    <w:rsid w:val="009954FF"/>
    <w:rsid w:val="009E0E7C"/>
    <w:rsid w:val="00A31454"/>
    <w:rsid w:val="00A31E0B"/>
    <w:rsid w:val="00A413F3"/>
    <w:rsid w:val="00A41FA7"/>
    <w:rsid w:val="00A53BC9"/>
    <w:rsid w:val="00A5535A"/>
    <w:rsid w:val="00A566FD"/>
    <w:rsid w:val="00A61979"/>
    <w:rsid w:val="00A673F7"/>
    <w:rsid w:val="00A73D9A"/>
    <w:rsid w:val="00A82C3A"/>
    <w:rsid w:val="00A91870"/>
    <w:rsid w:val="00A94EB4"/>
    <w:rsid w:val="00A9700D"/>
    <w:rsid w:val="00AA6B04"/>
    <w:rsid w:val="00AB4DC4"/>
    <w:rsid w:val="00AF142F"/>
    <w:rsid w:val="00AF1D48"/>
    <w:rsid w:val="00B0452D"/>
    <w:rsid w:val="00B06F9C"/>
    <w:rsid w:val="00B118BE"/>
    <w:rsid w:val="00B12EE7"/>
    <w:rsid w:val="00B21DD9"/>
    <w:rsid w:val="00B35477"/>
    <w:rsid w:val="00B400C9"/>
    <w:rsid w:val="00B419FC"/>
    <w:rsid w:val="00B436D3"/>
    <w:rsid w:val="00B61C2E"/>
    <w:rsid w:val="00B87BDD"/>
    <w:rsid w:val="00B90F02"/>
    <w:rsid w:val="00BA54C3"/>
    <w:rsid w:val="00BE1F21"/>
    <w:rsid w:val="00BE5B25"/>
    <w:rsid w:val="00BE7E8B"/>
    <w:rsid w:val="00C020CE"/>
    <w:rsid w:val="00C034AA"/>
    <w:rsid w:val="00C16104"/>
    <w:rsid w:val="00C26D0B"/>
    <w:rsid w:val="00C74780"/>
    <w:rsid w:val="00C907AE"/>
    <w:rsid w:val="00C93D68"/>
    <w:rsid w:val="00CA2F08"/>
    <w:rsid w:val="00CC72C6"/>
    <w:rsid w:val="00CE1BBD"/>
    <w:rsid w:val="00D20142"/>
    <w:rsid w:val="00D20978"/>
    <w:rsid w:val="00D22678"/>
    <w:rsid w:val="00D33DCA"/>
    <w:rsid w:val="00D346DE"/>
    <w:rsid w:val="00D55658"/>
    <w:rsid w:val="00D6572E"/>
    <w:rsid w:val="00D744EC"/>
    <w:rsid w:val="00D8448A"/>
    <w:rsid w:val="00DB19DD"/>
    <w:rsid w:val="00DD6089"/>
    <w:rsid w:val="00DE2ADE"/>
    <w:rsid w:val="00DE6BEC"/>
    <w:rsid w:val="00DF057E"/>
    <w:rsid w:val="00E07D03"/>
    <w:rsid w:val="00E22429"/>
    <w:rsid w:val="00E24CB7"/>
    <w:rsid w:val="00E601CB"/>
    <w:rsid w:val="00E6223F"/>
    <w:rsid w:val="00E70BD2"/>
    <w:rsid w:val="00E73252"/>
    <w:rsid w:val="00E7327F"/>
    <w:rsid w:val="00E82A7B"/>
    <w:rsid w:val="00E86A45"/>
    <w:rsid w:val="00EA3F25"/>
    <w:rsid w:val="00EB0C76"/>
    <w:rsid w:val="00ED096A"/>
    <w:rsid w:val="00ED4A60"/>
    <w:rsid w:val="00F22A32"/>
    <w:rsid w:val="00F52CF7"/>
    <w:rsid w:val="00F80678"/>
    <w:rsid w:val="00FC10DD"/>
    <w:rsid w:val="00FC773E"/>
    <w:rsid w:val="00FE1DB1"/>
    <w:rsid w:val="00FE203B"/>
    <w:rsid w:val="00FE42F8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17372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8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2C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dev.mysql.com/downloads/mysql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3</Pages>
  <Words>906</Words>
  <Characters>516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Hand-in:</vt:lpstr>
      <vt:lpstr>Activities (Steps):</vt:lpstr>
    </vt:vector>
  </TitlesOfParts>
  <Company>Algonquin College</Company>
  <LinksUpToDate>false</LinksUpToDate>
  <CharactersWithSpaces>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Yanzhang Wu</cp:lastModifiedBy>
  <cp:revision>17</cp:revision>
  <cp:lastPrinted>2021-05-10T03:17:00Z</cp:lastPrinted>
  <dcterms:created xsi:type="dcterms:W3CDTF">2021-06-18T15:40:00Z</dcterms:created>
  <dcterms:modified xsi:type="dcterms:W3CDTF">2022-11-01T00:03:00Z</dcterms:modified>
</cp:coreProperties>
</file>